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F6A4DE5" w14:textId="1D843B9C" w:rsidR="000E658D" w:rsidRDefault="000E658D" w:rsidP="000E658D">
      <w:r w:rsidRPr="000E658D">
        <w:rPr>
          <w:b/>
          <w:bCs/>
        </w:rPr>
        <w:t>Question:</w:t>
      </w:r>
      <w:r>
        <w:t xml:space="preserve"> </w:t>
      </w:r>
      <w:r w:rsidRPr="00EF6D24">
        <w:t>Give an example of a coin graph (draw circles) that require 4 colors (i.e. 3 colors are not enough)</w:t>
      </w:r>
    </w:p>
    <w:p w14:paraId="4FDDE79D" w14:textId="78C71337" w:rsidR="000E658D" w:rsidRPr="00771378" w:rsidRDefault="000E658D" w:rsidP="000E658D">
      <w:r w:rsidRPr="000E658D">
        <w:rPr>
          <w:b/>
          <w:bCs/>
        </w:rPr>
        <w:t>Solution:</w:t>
      </w:r>
      <w:r w:rsidR="00771378">
        <w:rPr>
          <w:b/>
          <w:bCs/>
        </w:rPr>
        <w:t xml:space="preserve"> </w:t>
      </w:r>
      <w:r w:rsidR="00771378">
        <w:t>We need 11 coins in total representing 11 vertices and 19 edges that require 4 colors</w:t>
      </w:r>
      <w:r w:rsidR="00D6625F">
        <w:t>. Here 3 Colors are not sufficient.</w:t>
      </w:r>
      <w:bookmarkStart w:id="0" w:name="_GoBack"/>
      <w:bookmarkEnd w:id="0"/>
    </w:p>
    <w:p w14:paraId="6C25D7C1" w14:textId="57ED52B4" w:rsidR="00826881" w:rsidRDefault="00D6625F" w:rsidP="00826881">
      <w:pPr>
        <w:jc w:val="center"/>
      </w:pPr>
      <w:r>
        <w:rPr>
          <w:noProof/>
        </w:rPr>
        <w:drawing>
          <wp:inline distT="0" distB="0" distL="0" distR="0" wp14:anchorId="468AB834" wp14:editId="17C877D7">
            <wp:extent cx="1778000" cy="3022600"/>
            <wp:effectExtent l="0" t="0" r="0" b="0"/>
            <wp:docPr id="2" name="Picture 2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ins_graph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78000" cy="302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82688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6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O0MDA1tDS3MLS0NDJS0lEKTi0uzszPAykwqgUAwkqKKCwAAAA="/>
  </w:docVars>
  <w:rsids>
    <w:rsidRoot w:val="000E658D"/>
    <w:rsid w:val="000E658D"/>
    <w:rsid w:val="0024321D"/>
    <w:rsid w:val="00771378"/>
    <w:rsid w:val="00826881"/>
    <w:rsid w:val="00C701DD"/>
    <w:rsid w:val="00D6625F"/>
    <w:rsid w:val="00F308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F093D5"/>
  <w15:chartTrackingRefBased/>
  <w15:docId w15:val="{C1964209-45B6-4BBA-A9D5-06FA894185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E658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1</Pages>
  <Words>36</Words>
  <Characters>20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tya Bhamidipati</dc:creator>
  <cp:keywords/>
  <dc:description/>
  <cp:lastModifiedBy>Sameera Turupu</cp:lastModifiedBy>
  <cp:revision>5</cp:revision>
  <dcterms:created xsi:type="dcterms:W3CDTF">2020-02-19T05:18:00Z</dcterms:created>
  <dcterms:modified xsi:type="dcterms:W3CDTF">2020-02-24T18:01:00Z</dcterms:modified>
</cp:coreProperties>
</file>